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78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403 - HINGES Inadequate or damaged hinges FLOOR 1 FLAT LOCATION Access to rear stair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78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3Z</dcterms:created>
  <dcterms:modified xsi:type="dcterms:W3CDTF">2024-04-25T10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